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C7EB9" w:rsidRPr="002D54ED" w:rsidRDefault="000C7EB9">
      <w:pPr>
        <w:rPr>
          <w:b/>
        </w:rPr>
      </w:pPr>
    </w:p>
    <w:p w:rsidR="00386919" w:rsidRPr="006613E3" w:rsidRDefault="00CD0E8D" w:rsidP="0037010B">
      <w:pPr>
        <w:spacing w:line="360" w:lineRule="auto"/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                  </w:t>
      </w:r>
      <w:r w:rsidR="00DF4830">
        <w:rPr>
          <w:rFonts w:ascii="Times New Roman" w:hAnsi="Times New Roman" w:cs="Times New Roman"/>
          <w:b/>
          <w:sz w:val="24"/>
          <w:szCs w:val="24"/>
        </w:rPr>
        <w:t>Table S</w:t>
      </w:r>
      <w:bookmarkStart w:id="0" w:name="_GoBack"/>
      <w:bookmarkEnd w:id="0"/>
      <w:r w:rsidR="00DF4830">
        <w:rPr>
          <w:rFonts w:ascii="Times New Roman" w:hAnsi="Times New Roman" w:cs="Times New Roman"/>
          <w:b/>
          <w:sz w:val="24"/>
          <w:szCs w:val="24"/>
        </w:rPr>
        <w:t>4</w:t>
      </w:r>
      <w:r w:rsidR="00386919" w:rsidRPr="002D54ED">
        <w:rPr>
          <w:rFonts w:ascii="Times New Roman" w:hAnsi="Times New Roman" w:cs="Times New Roman"/>
          <w:b/>
          <w:sz w:val="24"/>
          <w:szCs w:val="24"/>
        </w:rPr>
        <w:t xml:space="preserve">. Simple sequence repeats (SSRs) in the </w:t>
      </w:r>
      <w:r w:rsidR="00386919" w:rsidRPr="002D54ED">
        <w:rPr>
          <w:rFonts w:ascii="Times New Roman" w:hAnsi="Times New Roman" w:cs="Times New Roman"/>
          <w:b/>
          <w:color w:val="000000"/>
          <w:sz w:val="24"/>
          <w:szCs w:val="24"/>
        </w:rPr>
        <w:t>chloroplast genome</w:t>
      </w:r>
      <w:r w:rsidR="006613E3">
        <w:rPr>
          <w:rFonts w:ascii="Times New Roman" w:hAnsi="Times New Roman" w:cs="Times New Roman"/>
          <w:b/>
          <w:i/>
          <w:color w:val="000000"/>
          <w:sz w:val="24"/>
          <w:szCs w:val="24"/>
        </w:rPr>
        <w:t xml:space="preserve"> </w:t>
      </w:r>
      <w:r w:rsidR="006613E3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of </w:t>
      </w:r>
      <w:r w:rsidR="00DF4830">
        <w:rPr>
          <w:rFonts w:ascii="Times New Roman" w:hAnsi="Times New Roman" w:cs="Times New Roman"/>
          <w:b/>
          <w:i/>
          <w:color w:val="000000"/>
          <w:sz w:val="24"/>
          <w:szCs w:val="24"/>
        </w:rPr>
        <w:t>Teucrium</w:t>
      </w:r>
      <w:r w:rsidR="00AE661B" w:rsidRPr="00AE661B">
        <w:rPr>
          <w:rFonts w:ascii="Times New Roman" w:hAnsi="Times New Roman" w:cs="Times New Roman"/>
          <w:b/>
          <w:i/>
          <w:color w:val="000000"/>
          <w:sz w:val="24"/>
          <w:szCs w:val="24"/>
        </w:rPr>
        <w:t xml:space="preserve"> mascatense</w:t>
      </w:r>
      <w:r w:rsidR="00AE661B">
        <w:rPr>
          <w:rFonts w:ascii="Times New Roman" w:hAnsi="Times New Roman" w:cs="Times New Roman"/>
          <w:b/>
          <w:i/>
          <w:color w:val="000000"/>
          <w:sz w:val="24"/>
          <w:szCs w:val="24"/>
        </w:rPr>
        <w:t>.</w:t>
      </w:r>
    </w:p>
    <w:tbl>
      <w:tblPr>
        <w:tblStyle w:val="TableGrid"/>
        <w:tblW w:w="10350" w:type="dxa"/>
        <w:tblInd w:w="1345" w:type="dxa"/>
        <w:tblLook w:val="04A0" w:firstRow="1" w:lastRow="0" w:firstColumn="1" w:lastColumn="0" w:noHBand="0" w:noVBand="1"/>
      </w:tblPr>
      <w:tblGrid>
        <w:gridCol w:w="1098"/>
        <w:gridCol w:w="965"/>
        <w:gridCol w:w="874"/>
        <w:gridCol w:w="7413"/>
      </w:tblGrid>
      <w:tr w:rsidR="00386919" w:rsidRPr="00D213CF" w:rsidTr="0037010B">
        <w:trPr>
          <w:trHeight w:val="300"/>
        </w:trPr>
        <w:tc>
          <w:tcPr>
            <w:tcW w:w="1098" w:type="dxa"/>
            <w:noWrap/>
            <w:hideMark/>
          </w:tcPr>
          <w:p w:rsidR="00386919" w:rsidRPr="0037010B" w:rsidRDefault="00386919" w:rsidP="0037010B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37010B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Unit</w:t>
            </w:r>
          </w:p>
        </w:tc>
        <w:tc>
          <w:tcPr>
            <w:tcW w:w="965" w:type="dxa"/>
            <w:noWrap/>
            <w:hideMark/>
          </w:tcPr>
          <w:p w:rsidR="00386919" w:rsidRPr="0037010B" w:rsidRDefault="00386919" w:rsidP="0037010B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37010B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Length</w:t>
            </w:r>
          </w:p>
        </w:tc>
        <w:tc>
          <w:tcPr>
            <w:tcW w:w="874" w:type="dxa"/>
            <w:noWrap/>
            <w:hideMark/>
          </w:tcPr>
          <w:p w:rsidR="00386919" w:rsidRPr="0037010B" w:rsidRDefault="00386919" w:rsidP="0037010B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37010B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No</w:t>
            </w:r>
          </w:p>
        </w:tc>
        <w:tc>
          <w:tcPr>
            <w:tcW w:w="7413" w:type="dxa"/>
            <w:noWrap/>
            <w:hideMark/>
          </w:tcPr>
          <w:p w:rsidR="00386919" w:rsidRPr="0037010B" w:rsidRDefault="00386919" w:rsidP="0037010B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37010B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SSR start</w:t>
            </w:r>
          </w:p>
        </w:tc>
      </w:tr>
      <w:tr w:rsidR="003C3AE2" w:rsidRPr="00D213CF" w:rsidTr="0037010B">
        <w:trPr>
          <w:trHeight w:val="300"/>
        </w:trPr>
        <w:tc>
          <w:tcPr>
            <w:tcW w:w="1098" w:type="dxa"/>
            <w:noWrap/>
          </w:tcPr>
          <w:p w:rsidR="003C3AE2" w:rsidRPr="0037010B" w:rsidRDefault="00D22149" w:rsidP="0037010B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7010B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</w:p>
        </w:tc>
        <w:tc>
          <w:tcPr>
            <w:tcW w:w="965" w:type="dxa"/>
            <w:noWrap/>
          </w:tcPr>
          <w:p w:rsidR="003C3AE2" w:rsidRPr="0037010B" w:rsidRDefault="00D22149" w:rsidP="0037010B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701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</w:t>
            </w:r>
          </w:p>
        </w:tc>
        <w:tc>
          <w:tcPr>
            <w:tcW w:w="874" w:type="dxa"/>
            <w:noWrap/>
          </w:tcPr>
          <w:p w:rsidR="003C3AE2" w:rsidRPr="0037010B" w:rsidRDefault="00D22149" w:rsidP="0037010B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701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7413" w:type="dxa"/>
            <w:noWrap/>
          </w:tcPr>
          <w:p w:rsidR="003C3AE2" w:rsidRPr="0037010B" w:rsidRDefault="00610930" w:rsidP="0037010B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701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8166</w:t>
            </w:r>
          </w:p>
        </w:tc>
      </w:tr>
      <w:tr w:rsidR="003C3AE2" w:rsidRPr="00D213CF" w:rsidTr="0037010B">
        <w:trPr>
          <w:trHeight w:val="300"/>
        </w:trPr>
        <w:tc>
          <w:tcPr>
            <w:tcW w:w="1098" w:type="dxa"/>
            <w:noWrap/>
          </w:tcPr>
          <w:p w:rsidR="003C3AE2" w:rsidRPr="0037010B" w:rsidRDefault="003C3AE2" w:rsidP="0037010B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65" w:type="dxa"/>
            <w:noWrap/>
          </w:tcPr>
          <w:p w:rsidR="003C3AE2" w:rsidRPr="0037010B" w:rsidRDefault="00610930" w:rsidP="0037010B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701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</w:t>
            </w:r>
          </w:p>
        </w:tc>
        <w:tc>
          <w:tcPr>
            <w:tcW w:w="874" w:type="dxa"/>
            <w:noWrap/>
          </w:tcPr>
          <w:p w:rsidR="003C3AE2" w:rsidRPr="0037010B" w:rsidRDefault="00610930" w:rsidP="0037010B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701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7413" w:type="dxa"/>
            <w:noWrap/>
          </w:tcPr>
          <w:p w:rsidR="003C3AE2" w:rsidRPr="0037010B" w:rsidRDefault="00610930" w:rsidP="0037010B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701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171</w:t>
            </w:r>
          </w:p>
        </w:tc>
      </w:tr>
      <w:tr w:rsidR="003C3AE2" w:rsidRPr="00D213CF" w:rsidTr="0037010B">
        <w:trPr>
          <w:trHeight w:val="467"/>
        </w:trPr>
        <w:tc>
          <w:tcPr>
            <w:tcW w:w="1098" w:type="dxa"/>
            <w:noWrap/>
          </w:tcPr>
          <w:p w:rsidR="003C3AE2" w:rsidRPr="0037010B" w:rsidRDefault="003C3AE2" w:rsidP="0037010B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65" w:type="dxa"/>
            <w:noWrap/>
          </w:tcPr>
          <w:p w:rsidR="003C3AE2" w:rsidRPr="0037010B" w:rsidRDefault="00610930" w:rsidP="0037010B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701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874" w:type="dxa"/>
            <w:noWrap/>
          </w:tcPr>
          <w:p w:rsidR="003C3AE2" w:rsidRPr="0037010B" w:rsidRDefault="00610930" w:rsidP="0037010B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701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7413" w:type="dxa"/>
            <w:noWrap/>
          </w:tcPr>
          <w:p w:rsidR="003C3AE2" w:rsidRPr="0037010B" w:rsidRDefault="00610930" w:rsidP="0037010B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701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0291, 132273</w:t>
            </w:r>
          </w:p>
        </w:tc>
      </w:tr>
      <w:tr w:rsidR="003C3AE2" w:rsidRPr="00D213CF" w:rsidTr="0037010B">
        <w:trPr>
          <w:trHeight w:val="350"/>
        </w:trPr>
        <w:tc>
          <w:tcPr>
            <w:tcW w:w="1098" w:type="dxa"/>
            <w:noWrap/>
          </w:tcPr>
          <w:p w:rsidR="003C3AE2" w:rsidRPr="0037010B" w:rsidRDefault="003C3AE2" w:rsidP="0037010B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65" w:type="dxa"/>
            <w:noWrap/>
          </w:tcPr>
          <w:p w:rsidR="003C3AE2" w:rsidRPr="0037010B" w:rsidRDefault="00610930" w:rsidP="0037010B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701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874" w:type="dxa"/>
            <w:noWrap/>
          </w:tcPr>
          <w:p w:rsidR="003C3AE2" w:rsidRPr="0037010B" w:rsidRDefault="00610930" w:rsidP="0037010B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701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7413" w:type="dxa"/>
            <w:noWrap/>
          </w:tcPr>
          <w:p w:rsidR="003C3AE2" w:rsidRPr="0037010B" w:rsidRDefault="00610930" w:rsidP="0037010B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701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4287, 65526</w:t>
            </w:r>
          </w:p>
        </w:tc>
      </w:tr>
      <w:tr w:rsidR="00DC2A41" w:rsidRPr="00D213CF" w:rsidTr="0037010B">
        <w:trPr>
          <w:trHeight w:val="350"/>
        </w:trPr>
        <w:tc>
          <w:tcPr>
            <w:tcW w:w="1098" w:type="dxa"/>
            <w:noWrap/>
          </w:tcPr>
          <w:p w:rsidR="00DC2A41" w:rsidRPr="0037010B" w:rsidRDefault="00DC2A41" w:rsidP="0037010B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65" w:type="dxa"/>
            <w:noWrap/>
          </w:tcPr>
          <w:p w:rsidR="00DC2A41" w:rsidRPr="0037010B" w:rsidRDefault="00610930" w:rsidP="0037010B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701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874" w:type="dxa"/>
            <w:noWrap/>
          </w:tcPr>
          <w:p w:rsidR="00DC2A41" w:rsidRPr="0037010B" w:rsidRDefault="00610930" w:rsidP="0037010B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701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7413" w:type="dxa"/>
            <w:noWrap/>
          </w:tcPr>
          <w:p w:rsidR="00DC2A41" w:rsidRPr="0037010B" w:rsidRDefault="00610930" w:rsidP="0037010B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701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637</w:t>
            </w:r>
            <w:r w:rsidRPr="003701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ab/>
              <w:t>43626</w:t>
            </w:r>
            <w:r w:rsidRPr="003701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ab/>
              <w:t>58071</w:t>
            </w:r>
            <w:r w:rsidRPr="003701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ab/>
              <w:t>68832</w:t>
            </w:r>
            <w:r w:rsidRPr="003701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ab/>
              <w:t>78686</w:t>
            </w:r>
          </w:p>
        </w:tc>
      </w:tr>
      <w:tr w:rsidR="00DC2A41" w:rsidRPr="00D213CF" w:rsidTr="0037010B">
        <w:trPr>
          <w:trHeight w:val="300"/>
        </w:trPr>
        <w:tc>
          <w:tcPr>
            <w:tcW w:w="1098" w:type="dxa"/>
            <w:noWrap/>
          </w:tcPr>
          <w:p w:rsidR="00DC2A41" w:rsidRPr="0037010B" w:rsidRDefault="00DC2A41" w:rsidP="0037010B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65" w:type="dxa"/>
            <w:noWrap/>
          </w:tcPr>
          <w:p w:rsidR="00DC2A41" w:rsidRPr="0037010B" w:rsidRDefault="00610930" w:rsidP="0037010B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701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874" w:type="dxa"/>
            <w:noWrap/>
          </w:tcPr>
          <w:p w:rsidR="00DC2A41" w:rsidRPr="0037010B" w:rsidRDefault="00610930" w:rsidP="0037010B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701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7413" w:type="dxa"/>
            <w:noWrap/>
          </w:tcPr>
          <w:p w:rsidR="00DC2A41" w:rsidRPr="0037010B" w:rsidRDefault="00610930" w:rsidP="0037010B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701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523</w:t>
            </w:r>
            <w:r w:rsidRPr="003701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ab/>
              <w:t>43574</w:t>
            </w:r>
            <w:r w:rsidRPr="003701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ab/>
              <w:t>53051</w:t>
            </w:r>
            <w:r w:rsidRPr="003701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ab/>
              <w:t>53133</w:t>
            </w:r>
            <w:r w:rsidRPr="003701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ab/>
              <w:t>53161</w:t>
            </w:r>
            <w:r w:rsidRPr="003701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ab/>
              <w:t>79875</w:t>
            </w:r>
            <w:r w:rsidRPr="003701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ab/>
              <w:t>112333</w:t>
            </w:r>
            <w:r w:rsidRPr="003701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ab/>
              <w:t>122084</w:t>
            </w:r>
            <w:r w:rsidRPr="003701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ab/>
              <w:t>122876</w:t>
            </w:r>
          </w:p>
        </w:tc>
      </w:tr>
      <w:tr w:rsidR="00DC2A41" w:rsidRPr="00D213CF" w:rsidTr="0037010B">
        <w:trPr>
          <w:trHeight w:val="300"/>
        </w:trPr>
        <w:tc>
          <w:tcPr>
            <w:tcW w:w="1098" w:type="dxa"/>
            <w:noWrap/>
          </w:tcPr>
          <w:p w:rsidR="00DC2A41" w:rsidRPr="0037010B" w:rsidRDefault="00610930" w:rsidP="0037010B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7010B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  <w:tc>
          <w:tcPr>
            <w:tcW w:w="965" w:type="dxa"/>
            <w:noWrap/>
          </w:tcPr>
          <w:p w:rsidR="00DC2A41" w:rsidRPr="0037010B" w:rsidRDefault="00610930" w:rsidP="0037010B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701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874" w:type="dxa"/>
            <w:noWrap/>
          </w:tcPr>
          <w:p w:rsidR="00DC2A41" w:rsidRPr="0037010B" w:rsidRDefault="00610930" w:rsidP="0037010B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701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7413" w:type="dxa"/>
            <w:noWrap/>
          </w:tcPr>
          <w:p w:rsidR="00DC2A41" w:rsidRPr="0037010B" w:rsidRDefault="00610930" w:rsidP="0037010B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701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7825, 134741</w:t>
            </w:r>
          </w:p>
        </w:tc>
      </w:tr>
      <w:tr w:rsidR="0054017B" w:rsidRPr="00D213CF" w:rsidTr="0037010B">
        <w:trPr>
          <w:trHeight w:val="300"/>
        </w:trPr>
        <w:tc>
          <w:tcPr>
            <w:tcW w:w="1098" w:type="dxa"/>
            <w:noWrap/>
            <w:vAlign w:val="bottom"/>
          </w:tcPr>
          <w:p w:rsidR="0054017B" w:rsidRPr="0037010B" w:rsidRDefault="00610930" w:rsidP="0037010B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7010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T</w:t>
            </w:r>
          </w:p>
        </w:tc>
        <w:tc>
          <w:tcPr>
            <w:tcW w:w="965" w:type="dxa"/>
            <w:noWrap/>
          </w:tcPr>
          <w:p w:rsidR="0054017B" w:rsidRPr="0037010B" w:rsidRDefault="00610930" w:rsidP="0037010B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701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874" w:type="dxa"/>
            <w:noWrap/>
          </w:tcPr>
          <w:p w:rsidR="0054017B" w:rsidRPr="0037010B" w:rsidRDefault="00610930" w:rsidP="0037010B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701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7413" w:type="dxa"/>
            <w:noWrap/>
          </w:tcPr>
          <w:p w:rsidR="0054017B" w:rsidRPr="0037010B" w:rsidRDefault="00610930" w:rsidP="0037010B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7010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9737</w:t>
            </w:r>
            <w:r w:rsidRPr="0037010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ab/>
              <w:t>45111</w:t>
            </w:r>
          </w:p>
        </w:tc>
      </w:tr>
      <w:tr w:rsidR="0054017B" w:rsidRPr="00D213CF" w:rsidTr="0037010B">
        <w:trPr>
          <w:trHeight w:val="300"/>
        </w:trPr>
        <w:tc>
          <w:tcPr>
            <w:tcW w:w="1098" w:type="dxa"/>
            <w:noWrap/>
            <w:vAlign w:val="bottom"/>
          </w:tcPr>
          <w:p w:rsidR="0054017B" w:rsidRPr="0037010B" w:rsidRDefault="0054017B" w:rsidP="0037010B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65" w:type="dxa"/>
            <w:noWrap/>
          </w:tcPr>
          <w:p w:rsidR="0054017B" w:rsidRPr="0037010B" w:rsidRDefault="008D6690" w:rsidP="0037010B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701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874" w:type="dxa"/>
            <w:noWrap/>
          </w:tcPr>
          <w:p w:rsidR="0054017B" w:rsidRPr="0037010B" w:rsidRDefault="008D6690" w:rsidP="0037010B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701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7413" w:type="dxa"/>
            <w:noWrap/>
          </w:tcPr>
          <w:p w:rsidR="0054017B" w:rsidRPr="0037010B" w:rsidRDefault="008D6690" w:rsidP="0037010B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7010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0369,53688</w:t>
            </w:r>
            <w:r w:rsidRPr="0037010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ab/>
              <w:t>76171</w:t>
            </w:r>
            <w:r w:rsidRPr="0037010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ab/>
              <w:t>120518</w:t>
            </w:r>
          </w:p>
        </w:tc>
      </w:tr>
      <w:tr w:rsidR="0054017B" w:rsidRPr="00D213CF" w:rsidTr="0037010B">
        <w:trPr>
          <w:trHeight w:val="300"/>
        </w:trPr>
        <w:tc>
          <w:tcPr>
            <w:tcW w:w="1098" w:type="dxa"/>
            <w:noWrap/>
            <w:vAlign w:val="bottom"/>
          </w:tcPr>
          <w:p w:rsidR="0054017B" w:rsidRPr="0037010B" w:rsidRDefault="0054017B" w:rsidP="0037010B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65" w:type="dxa"/>
            <w:noWrap/>
          </w:tcPr>
          <w:p w:rsidR="0054017B" w:rsidRPr="0037010B" w:rsidRDefault="008D6690" w:rsidP="0037010B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701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874" w:type="dxa"/>
            <w:noWrap/>
          </w:tcPr>
          <w:p w:rsidR="0054017B" w:rsidRPr="0037010B" w:rsidRDefault="008D6690" w:rsidP="0037010B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701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7413" w:type="dxa"/>
            <w:noWrap/>
          </w:tcPr>
          <w:p w:rsidR="00496896" w:rsidRPr="0037010B" w:rsidRDefault="00496896" w:rsidP="0037010B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7010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0361, 30378, 41485, 46770</w:t>
            </w:r>
          </w:p>
          <w:p w:rsidR="0054017B" w:rsidRPr="0037010B" w:rsidRDefault="00496896" w:rsidP="0037010B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7010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0655, 74458, 74674,81753, 90860, 141709</w:t>
            </w:r>
          </w:p>
        </w:tc>
      </w:tr>
      <w:tr w:rsidR="00FC0EB2" w:rsidRPr="00D213CF" w:rsidTr="0037010B">
        <w:trPr>
          <w:trHeight w:val="300"/>
        </w:trPr>
        <w:tc>
          <w:tcPr>
            <w:tcW w:w="1098" w:type="dxa"/>
            <w:noWrap/>
            <w:vAlign w:val="bottom"/>
          </w:tcPr>
          <w:p w:rsidR="00FC0EB2" w:rsidRPr="0037010B" w:rsidRDefault="008D6690" w:rsidP="0037010B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7010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G</w:t>
            </w:r>
          </w:p>
        </w:tc>
        <w:tc>
          <w:tcPr>
            <w:tcW w:w="965" w:type="dxa"/>
            <w:noWrap/>
          </w:tcPr>
          <w:p w:rsidR="00FC0EB2" w:rsidRPr="0037010B" w:rsidRDefault="00612DBD" w:rsidP="0037010B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701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874" w:type="dxa"/>
            <w:noWrap/>
          </w:tcPr>
          <w:p w:rsidR="00FC0EB2" w:rsidRPr="0037010B" w:rsidRDefault="00612DBD" w:rsidP="0037010B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701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7413" w:type="dxa"/>
            <w:noWrap/>
          </w:tcPr>
          <w:p w:rsidR="00FC0EB2" w:rsidRPr="0037010B" w:rsidRDefault="00612DBD" w:rsidP="0037010B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701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4615, 40231,</w:t>
            </w:r>
          </w:p>
        </w:tc>
      </w:tr>
      <w:tr w:rsidR="00FC0EB2" w:rsidRPr="00D213CF" w:rsidTr="0037010B">
        <w:trPr>
          <w:trHeight w:val="300"/>
        </w:trPr>
        <w:tc>
          <w:tcPr>
            <w:tcW w:w="1098" w:type="dxa"/>
            <w:noWrap/>
            <w:vAlign w:val="bottom"/>
          </w:tcPr>
          <w:p w:rsidR="00FC0EB2" w:rsidRPr="0037010B" w:rsidRDefault="00FC0EB2" w:rsidP="0037010B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65" w:type="dxa"/>
            <w:noWrap/>
          </w:tcPr>
          <w:p w:rsidR="00FC0EB2" w:rsidRPr="0037010B" w:rsidRDefault="00612DBD" w:rsidP="0037010B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701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874" w:type="dxa"/>
            <w:noWrap/>
          </w:tcPr>
          <w:p w:rsidR="00FC0EB2" w:rsidRPr="0037010B" w:rsidRDefault="00612DBD" w:rsidP="0037010B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701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7413" w:type="dxa"/>
            <w:noWrap/>
          </w:tcPr>
          <w:p w:rsidR="00FC0EB2" w:rsidRPr="0037010B" w:rsidRDefault="00612DBD" w:rsidP="0037010B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701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4373,</w:t>
            </w:r>
            <w:r w:rsidR="00496896" w:rsidRPr="003701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3701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9741,</w:t>
            </w:r>
            <w:r w:rsidR="00496896" w:rsidRPr="003701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3701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4356, 85270,</w:t>
            </w:r>
            <w:r w:rsidRPr="0037010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701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2678</w:t>
            </w:r>
            <w:r w:rsidR="00496896" w:rsidRPr="003701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3701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3650</w:t>
            </w:r>
            <w:r w:rsidR="00496896" w:rsidRPr="003701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, 128919, </w:t>
            </w:r>
            <w:r w:rsidRPr="003701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139891, </w:t>
            </w:r>
            <w:r w:rsidR="00496896" w:rsidRPr="003701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147299,</w:t>
            </w:r>
            <w:r w:rsidRPr="003701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8213</w:t>
            </w:r>
          </w:p>
        </w:tc>
      </w:tr>
      <w:tr w:rsidR="008412BE" w:rsidRPr="00D213CF" w:rsidTr="0037010B">
        <w:trPr>
          <w:trHeight w:val="300"/>
        </w:trPr>
        <w:tc>
          <w:tcPr>
            <w:tcW w:w="1098" w:type="dxa"/>
            <w:noWrap/>
            <w:vAlign w:val="bottom"/>
          </w:tcPr>
          <w:p w:rsidR="008412BE" w:rsidRPr="0037010B" w:rsidRDefault="00D42CBB" w:rsidP="0037010B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7010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C</w:t>
            </w:r>
          </w:p>
        </w:tc>
        <w:tc>
          <w:tcPr>
            <w:tcW w:w="965" w:type="dxa"/>
            <w:noWrap/>
          </w:tcPr>
          <w:p w:rsidR="008412BE" w:rsidRPr="0037010B" w:rsidRDefault="00D42CBB" w:rsidP="0037010B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701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874" w:type="dxa"/>
            <w:noWrap/>
          </w:tcPr>
          <w:p w:rsidR="008412BE" w:rsidRPr="0037010B" w:rsidRDefault="00D42CBB" w:rsidP="0037010B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701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7413" w:type="dxa"/>
            <w:noWrap/>
          </w:tcPr>
          <w:p w:rsidR="008412BE" w:rsidRPr="0037010B" w:rsidRDefault="00D42CBB" w:rsidP="0037010B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701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831</w:t>
            </w:r>
          </w:p>
        </w:tc>
      </w:tr>
      <w:tr w:rsidR="003C3AE2" w:rsidRPr="00D213CF" w:rsidTr="0037010B">
        <w:trPr>
          <w:trHeight w:val="300"/>
        </w:trPr>
        <w:tc>
          <w:tcPr>
            <w:tcW w:w="1098" w:type="dxa"/>
            <w:noWrap/>
          </w:tcPr>
          <w:p w:rsidR="003C3AE2" w:rsidRPr="0037010B" w:rsidRDefault="00D42CBB" w:rsidP="0037010B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7010B">
              <w:rPr>
                <w:rFonts w:ascii="Times New Roman" w:eastAsia="Times New Roman" w:hAnsi="Times New Roman" w:cs="Times New Roman"/>
                <w:sz w:val="24"/>
                <w:szCs w:val="24"/>
              </w:rPr>
              <w:t>CG</w:t>
            </w:r>
          </w:p>
        </w:tc>
        <w:tc>
          <w:tcPr>
            <w:tcW w:w="965" w:type="dxa"/>
            <w:noWrap/>
          </w:tcPr>
          <w:p w:rsidR="003C3AE2" w:rsidRPr="0037010B" w:rsidRDefault="00D42CBB" w:rsidP="0037010B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701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874" w:type="dxa"/>
            <w:noWrap/>
          </w:tcPr>
          <w:p w:rsidR="003C3AE2" w:rsidRPr="0037010B" w:rsidRDefault="00D42CBB" w:rsidP="0037010B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701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7413" w:type="dxa"/>
            <w:noWrap/>
          </w:tcPr>
          <w:p w:rsidR="003C3AE2" w:rsidRPr="0037010B" w:rsidRDefault="00D42CBB" w:rsidP="0037010B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701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727</w:t>
            </w:r>
          </w:p>
        </w:tc>
      </w:tr>
      <w:tr w:rsidR="00744E7C" w:rsidRPr="00D213CF" w:rsidTr="0037010B">
        <w:trPr>
          <w:trHeight w:val="300"/>
        </w:trPr>
        <w:tc>
          <w:tcPr>
            <w:tcW w:w="1098" w:type="dxa"/>
            <w:noWrap/>
          </w:tcPr>
          <w:p w:rsidR="00744E7C" w:rsidRPr="0037010B" w:rsidRDefault="00D42CBB" w:rsidP="0037010B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7010B">
              <w:rPr>
                <w:rFonts w:ascii="Times New Roman" w:eastAsia="Times New Roman" w:hAnsi="Times New Roman" w:cs="Times New Roman"/>
                <w:sz w:val="24"/>
                <w:szCs w:val="24"/>
              </w:rPr>
              <w:t>AAAG</w:t>
            </w:r>
          </w:p>
        </w:tc>
        <w:tc>
          <w:tcPr>
            <w:tcW w:w="965" w:type="dxa"/>
            <w:noWrap/>
          </w:tcPr>
          <w:p w:rsidR="00744E7C" w:rsidRPr="0037010B" w:rsidRDefault="00D42CBB" w:rsidP="0037010B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701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874" w:type="dxa"/>
            <w:noWrap/>
          </w:tcPr>
          <w:p w:rsidR="00744E7C" w:rsidRPr="0037010B" w:rsidRDefault="00D42CBB" w:rsidP="0037010B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701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7413" w:type="dxa"/>
            <w:noWrap/>
          </w:tcPr>
          <w:p w:rsidR="00744E7C" w:rsidRPr="0037010B" w:rsidRDefault="00D42CBB" w:rsidP="0037010B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701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0337</w:t>
            </w:r>
            <w:r w:rsidR="00496896" w:rsidRPr="003701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,</w:t>
            </w:r>
            <w:r w:rsidRPr="003701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ab/>
              <w:t>80304</w:t>
            </w:r>
          </w:p>
        </w:tc>
      </w:tr>
      <w:tr w:rsidR="00744E7C" w:rsidRPr="00D213CF" w:rsidTr="0037010B">
        <w:trPr>
          <w:trHeight w:val="300"/>
        </w:trPr>
        <w:tc>
          <w:tcPr>
            <w:tcW w:w="1098" w:type="dxa"/>
            <w:noWrap/>
          </w:tcPr>
          <w:p w:rsidR="00744E7C" w:rsidRPr="0037010B" w:rsidRDefault="00D42CBB" w:rsidP="0037010B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7010B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AGAT</w:t>
            </w:r>
          </w:p>
        </w:tc>
        <w:tc>
          <w:tcPr>
            <w:tcW w:w="965" w:type="dxa"/>
            <w:noWrap/>
          </w:tcPr>
          <w:p w:rsidR="00744E7C" w:rsidRPr="0037010B" w:rsidRDefault="00D42CBB" w:rsidP="0037010B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701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874" w:type="dxa"/>
            <w:noWrap/>
          </w:tcPr>
          <w:p w:rsidR="00744E7C" w:rsidRPr="0037010B" w:rsidRDefault="00D42CBB" w:rsidP="0037010B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701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7413" w:type="dxa"/>
            <w:noWrap/>
          </w:tcPr>
          <w:p w:rsidR="00744E7C" w:rsidRPr="0037010B" w:rsidRDefault="00D42CBB" w:rsidP="0037010B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701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757</w:t>
            </w:r>
          </w:p>
        </w:tc>
      </w:tr>
      <w:tr w:rsidR="00744E7C" w:rsidRPr="00D213CF" w:rsidTr="0037010B">
        <w:trPr>
          <w:trHeight w:val="300"/>
        </w:trPr>
        <w:tc>
          <w:tcPr>
            <w:tcW w:w="1098" w:type="dxa"/>
            <w:noWrap/>
          </w:tcPr>
          <w:p w:rsidR="00744E7C" w:rsidRPr="0037010B" w:rsidRDefault="009A4740" w:rsidP="0037010B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7010B">
              <w:rPr>
                <w:rFonts w:ascii="Times New Roman" w:eastAsia="Times New Roman" w:hAnsi="Times New Roman" w:cs="Times New Roman"/>
                <w:sz w:val="24"/>
                <w:szCs w:val="24"/>
              </w:rPr>
              <w:t>AAAT</w:t>
            </w:r>
          </w:p>
        </w:tc>
        <w:tc>
          <w:tcPr>
            <w:tcW w:w="965" w:type="dxa"/>
            <w:noWrap/>
          </w:tcPr>
          <w:p w:rsidR="00744E7C" w:rsidRPr="0037010B" w:rsidRDefault="009A4740" w:rsidP="0037010B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701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874" w:type="dxa"/>
            <w:noWrap/>
          </w:tcPr>
          <w:p w:rsidR="00744E7C" w:rsidRPr="0037010B" w:rsidRDefault="009A4740" w:rsidP="0037010B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701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7413" w:type="dxa"/>
            <w:noWrap/>
          </w:tcPr>
          <w:p w:rsidR="00744E7C" w:rsidRPr="0037010B" w:rsidRDefault="009A4740" w:rsidP="0037010B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701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998, 47174, 68199, 112551</w:t>
            </w:r>
          </w:p>
        </w:tc>
      </w:tr>
      <w:tr w:rsidR="003C3AE2" w:rsidRPr="00D213CF" w:rsidTr="0037010B">
        <w:trPr>
          <w:trHeight w:val="300"/>
        </w:trPr>
        <w:tc>
          <w:tcPr>
            <w:tcW w:w="1098" w:type="dxa"/>
            <w:noWrap/>
          </w:tcPr>
          <w:p w:rsidR="003C3AE2" w:rsidRPr="0037010B" w:rsidRDefault="009A4740" w:rsidP="0037010B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7010B">
              <w:rPr>
                <w:rFonts w:ascii="Times New Roman" w:eastAsia="Times New Roman" w:hAnsi="Times New Roman" w:cs="Times New Roman"/>
                <w:sz w:val="24"/>
                <w:szCs w:val="24"/>
              </w:rPr>
              <w:t>ACAG</w:t>
            </w:r>
          </w:p>
        </w:tc>
        <w:tc>
          <w:tcPr>
            <w:tcW w:w="965" w:type="dxa"/>
            <w:noWrap/>
          </w:tcPr>
          <w:p w:rsidR="003C3AE2" w:rsidRPr="0037010B" w:rsidRDefault="009A4740" w:rsidP="0037010B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701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874" w:type="dxa"/>
            <w:noWrap/>
          </w:tcPr>
          <w:p w:rsidR="003C3AE2" w:rsidRPr="0037010B" w:rsidRDefault="009A4740" w:rsidP="0037010B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701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7413" w:type="dxa"/>
            <w:noWrap/>
          </w:tcPr>
          <w:p w:rsidR="003C3AE2" w:rsidRPr="0037010B" w:rsidRDefault="009A4740" w:rsidP="0037010B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701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069</w:t>
            </w:r>
          </w:p>
        </w:tc>
      </w:tr>
      <w:tr w:rsidR="001A193B" w:rsidRPr="00D213CF" w:rsidTr="0037010B">
        <w:trPr>
          <w:trHeight w:val="300"/>
        </w:trPr>
        <w:tc>
          <w:tcPr>
            <w:tcW w:w="1098" w:type="dxa"/>
            <w:noWrap/>
          </w:tcPr>
          <w:p w:rsidR="001A193B" w:rsidRPr="0037010B" w:rsidRDefault="009A4740" w:rsidP="0037010B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7010B">
              <w:rPr>
                <w:rFonts w:ascii="Times New Roman" w:eastAsia="Times New Roman" w:hAnsi="Times New Roman" w:cs="Times New Roman"/>
                <w:sz w:val="24"/>
                <w:szCs w:val="24"/>
              </w:rPr>
              <w:t>AATC</w:t>
            </w:r>
          </w:p>
        </w:tc>
        <w:tc>
          <w:tcPr>
            <w:tcW w:w="965" w:type="dxa"/>
            <w:noWrap/>
          </w:tcPr>
          <w:p w:rsidR="001A193B" w:rsidRPr="0037010B" w:rsidRDefault="009A4740" w:rsidP="0037010B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701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874" w:type="dxa"/>
            <w:noWrap/>
          </w:tcPr>
          <w:p w:rsidR="001A193B" w:rsidRPr="0037010B" w:rsidRDefault="009A4740" w:rsidP="0037010B">
            <w:pPr>
              <w:tabs>
                <w:tab w:val="left" w:pos="390"/>
              </w:tabs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701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7413" w:type="dxa"/>
            <w:noWrap/>
          </w:tcPr>
          <w:p w:rsidR="001A193B" w:rsidRPr="0037010B" w:rsidRDefault="009A4740" w:rsidP="0037010B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701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0275</w:t>
            </w:r>
          </w:p>
        </w:tc>
      </w:tr>
      <w:tr w:rsidR="003C3AE2" w:rsidRPr="00D213CF" w:rsidTr="0037010B">
        <w:trPr>
          <w:trHeight w:val="300"/>
        </w:trPr>
        <w:tc>
          <w:tcPr>
            <w:tcW w:w="1098" w:type="dxa"/>
            <w:noWrap/>
          </w:tcPr>
          <w:p w:rsidR="003C3AE2" w:rsidRPr="0037010B" w:rsidRDefault="009A4740" w:rsidP="0037010B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7010B">
              <w:rPr>
                <w:rFonts w:ascii="Times New Roman" w:eastAsia="Times New Roman" w:hAnsi="Times New Roman" w:cs="Times New Roman"/>
                <w:sz w:val="24"/>
                <w:szCs w:val="24"/>
              </w:rPr>
              <w:t>AAT</w:t>
            </w:r>
          </w:p>
        </w:tc>
        <w:tc>
          <w:tcPr>
            <w:tcW w:w="965" w:type="dxa"/>
            <w:noWrap/>
          </w:tcPr>
          <w:p w:rsidR="003C3AE2" w:rsidRPr="0037010B" w:rsidRDefault="009A4740" w:rsidP="0037010B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701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874" w:type="dxa"/>
            <w:noWrap/>
          </w:tcPr>
          <w:p w:rsidR="003C3AE2" w:rsidRPr="0037010B" w:rsidRDefault="009A4740" w:rsidP="0037010B">
            <w:pPr>
              <w:tabs>
                <w:tab w:val="left" w:pos="525"/>
                <w:tab w:val="right" w:pos="658"/>
              </w:tabs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701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7413" w:type="dxa"/>
            <w:noWrap/>
          </w:tcPr>
          <w:p w:rsidR="003C3AE2" w:rsidRPr="0037010B" w:rsidRDefault="009A4740" w:rsidP="0037010B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701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0572</w:t>
            </w:r>
            <w:r w:rsidRPr="003701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ab/>
              <w:t>65718</w:t>
            </w:r>
          </w:p>
        </w:tc>
      </w:tr>
      <w:tr w:rsidR="003C3AE2" w:rsidRPr="00D213CF" w:rsidTr="0037010B">
        <w:trPr>
          <w:trHeight w:val="300"/>
        </w:trPr>
        <w:tc>
          <w:tcPr>
            <w:tcW w:w="1098" w:type="dxa"/>
            <w:noWrap/>
          </w:tcPr>
          <w:p w:rsidR="003C3AE2" w:rsidRPr="0037010B" w:rsidRDefault="003C3AE2" w:rsidP="0037010B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65" w:type="dxa"/>
            <w:noWrap/>
          </w:tcPr>
          <w:p w:rsidR="003C3AE2" w:rsidRPr="0037010B" w:rsidRDefault="009A4740" w:rsidP="0037010B">
            <w:pPr>
              <w:tabs>
                <w:tab w:val="left" w:pos="525"/>
              </w:tabs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701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874" w:type="dxa"/>
            <w:noWrap/>
          </w:tcPr>
          <w:p w:rsidR="003C3AE2" w:rsidRPr="0037010B" w:rsidRDefault="009A4740" w:rsidP="0037010B">
            <w:pPr>
              <w:tabs>
                <w:tab w:val="left" w:pos="195"/>
              </w:tabs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701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7413" w:type="dxa"/>
            <w:noWrap/>
          </w:tcPr>
          <w:tbl>
            <w:tblPr>
              <w:tblW w:w="2916" w:type="dxa"/>
              <w:tblLook w:val="04A0" w:firstRow="1" w:lastRow="0" w:firstColumn="1" w:lastColumn="0" w:noHBand="0" w:noVBand="1"/>
            </w:tblPr>
            <w:tblGrid>
              <w:gridCol w:w="756"/>
              <w:gridCol w:w="876"/>
              <w:gridCol w:w="816"/>
              <w:gridCol w:w="996"/>
              <w:gridCol w:w="756"/>
              <w:gridCol w:w="816"/>
            </w:tblGrid>
            <w:tr w:rsidR="00322772" w:rsidRPr="0037010B" w:rsidTr="00322772">
              <w:trPr>
                <w:trHeight w:val="283"/>
              </w:trPr>
              <w:tc>
                <w:tcPr>
                  <w:tcW w:w="4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322772" w:rsidRPr="0037010B" w:rsidRDefault="00322772" w:rsidP="0037010B">
                  <w:pPr>
                    <w:spacing w:after="0"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US"/>
                    </w:rPr>
                  </w:pPr>
                  <w:r w:rsidRPr="0037010B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US"/>
                    </w:rPr>
                    <w:t>7582,</w:t>
                  </w:r>
                </w:p>
              </w:tc>
              <w:tc>
                <w:tcPr>
                  <w:tcW w:w="4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322772" w:rsidRPr="0037010B" w:rsidRDefault="00322772" w:rsidP="0037010B">
                  <w:pPr>
                    <w:spacing w:after="0"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US"/>
                    </w:rPr>
                  </w:pPr>
                  <w:r w:rsidRPr="0037010B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US"/>
                    </w:rPr>
                    <w:t>50171,</w:t>
                  </w:r>
                </w:p>
              </w:tc>
              <w:tc>
                <w:tcPr>
                  <w:tcW w:w="4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322772" w:rsidRPr="0037010B" w:rsidRDefault="00322772" w:rsidP="0037010B">
                  <w:pPr>
                    <w:spacing w:after="0"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US"/>
                    </w:rPr>
                  </w:pPr>
                  <w:r w:rsidRPr="0037010B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US"/>
                    </w:rPr>
                    <w:t>53105</w:t>
                  </w:r>
                </w:p>
              </w:tc>
              <w:tc>
                <w:tcPr>
                  <w:tcW w:w="4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322772" w:rsidRPr="0037010B" w:rsidRDefault="00322772" w:rsidP="0037010B">
                  <w:pPr>
                    <w:spacing w:after="0"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US"/>
                    </w:rPr>
                  </w:pPr>
                  <w:r w:rsidRPr="0037010B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US"/>
                    </w:rPr>
                    <w:t>120200,</w:t>
                  </w:r>
                </w:p>
              </w:tc>
              <w:tc>
                <w:tcPr>
                  <w:tcW w:w="4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322772" w:rsidRPr="0037010B" w:rsidRDefault="00322772" w:rsidP="0037010B">
                  <w:pPr>
                    <w:spacing w:after="0"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US"/>
                    </w:rPr>
                  </w:pPr>
                  <w:r w:rsidRPr="0037010B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US"/>
                    </w:rPr>
                    <w:t>8560,</w:t>
                  </w:r>
                </w:p>
              </w:tc>
              <w:tc>
                <w:tcPr>
                  <w:tcW w:w="4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322772" w:rsidRPr="0037010B" w:rsidRDefault="00322772" w:rsidP="0037010B">
                  <w:pPr>
                    <w:spacing w:after="0"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US"/>
                    </w:rPr>
                  </w:pPr>
                  <w:r w:rsidRPr="0037010B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US"/>
                    </w:rPr>
                    <w:t>45105</w:t>
                  </w:r>
                </w:p>
              </w:tc>
            </w:tr>
          </w:tbl>
          <w:p w:rsidR="003C3AE2" w:rsidRPr="0037010B" w:rsidRDefault="003C3AE2" w:rsidP="0037010B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3C3AE2" w:rsidRPr="00D213CF" w:rsidTr="0037010B">
        <w:trPr>
          <w:trHeight w:val="300"/>
        </w:trPr>
        <w:tc>
          <w:tcPr>
            <w:tcW w:w="1098" w:type="dxa"/>
            <w:noWrap/>
          </w:tcPr>
          <w:p w:rsidR="003C3AE2" w:rsidRPr="0037010B" w:rsidRDefault="003C3AE2" w:rsidP="0037010B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65" w:type="dxa"/>
            <w:noWrap/>
          </w:tcPr>
          <w:p w:rsidR="003C3AE2" w:rsidRPr="0037010B" w:rsidRDefault="00DD2F4A" w:rsidP="0037010B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701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874" w:type="dxa"/>
            <w:noWrap/>
          </w:tcPr>
          <w:p w:rsidR="003C3AE2" w:rsidRPr="0037010B" w:rsidRDefault="00DD2F4A" w:rsidP="0037010B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701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7413" w:type="dxa"/>
            <w:noWrap/>
          </w:tcPr>
          <w:p w:rsidR="003C3AE2" w:rsidRPr="0037010B" w:rsidRDefault="00DD2F4A" w:rsidP="0037010B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701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7265</w:t>
            </w:r>
            <w:r w:rsidRPr="003701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ab/>
              <w:t>63800</w:t>
            </w:r>
            <w:r w:rsidRPr="003701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ab/>
              <w:t>110715</w:t>
            </w:r>
          </w:p>
        </w:tc>
      </w:tr>
      <w:tr w:rsidR="00FC0EB2" w:rsidRPr="00D213CF" w:rsidTr="0037010B">
        <w:trPr>
          <w:trHeight w:val="300"/>
        </w:trPr>
        <w:tc>
          <w:tcPr>
            <w:tcW w:w="1098" w:type="dxa"/>
            <w:noWrap/>
            <w:vAlign w:val="bottom"/>
          </w:tcPr>
          <w:p w:rsidR="00FC0EB2" w:rsidRPr="0037010B" w:rsidRDefault="00B33CA3" w:rsidP="0037010B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7010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AG</w:t>
            </w:r>
          </w:p>
        </w:tc>
        <w:tc>
          <w:tcPr>
            <w:tcW w:w="965" w:type="dxa"/>
            <w:noWrap/>
          </w:tcPr>
          <w:p w:rsidR="00FC0EB2" w:rsidRPr="0037010B" w:rsidRDefault="00B33CA3" w:rsidP="0037010B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701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874" w:type="dxa"/>
            <w:noWrap/>
          </w:tcPr>
          <w:p w:rsidR="00FC0EB2" w:rsidRPr="0037010B" w:rsidRDefault="00B33CA3" w:rsidP="0037010B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701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7413" w:type="dxa"/>
            <w:noWrap/>
          </w:tcPr>
          <w:p w:rsidR="00FC0EB2" w:rsidRPr="0037010B" w:rsidRDefault="00B33CA3" w:rsidP="0037010B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701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2038</w:t>
            </w:r>
          </w:p>
        </w:tc>
      </w:tr>
      <w:tr w:rsidR="00FC0EB2" w:rsidRPr="00D213CF" w:rsidTr="0037010B">
        <w:trPr>
          <w:trHeight w:val="300"/>
        </w:trPr>
        <w:tc>
          <w:tcPr>
            <w:tcW w:w="1098" w:type="dxa"/>
            <w:noWrap/>
            <w:vAlign w:val="bottom"/>
          </w:tcPr>
          <w:p w:rsidR="00FC0EB2" w:rsidRPr="0037010B" w:rsidRDefault="00FC0EB2" w:rsidP="0037010B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65" w:type="dxa"/>
            <w:noWrap/>
          </w:tcPr>
          <w:p w:rsidR="00FC0EB2" w:rsidRPr="0037010B" w:rsidRDefault="005E0A18" w:rsidP="0037010B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701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874" w:type="dxa"/>
            <w:noWrap/>
          </w:tcPr>
          <w:p w:rsidR="00FC0EB2" w:rsidRPr="0037010B" w:rsidRDefault="005E0A18" w:rsidP="0037010B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701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</w:t>
            </w:r>
          </w:p>
        </w:tc>
        <w:tc>
          <w:tcPr>
            <w:tcW w:w="7413" w:type="dxa"/>
            <w:noWrap/>
          </w:tcPr>
          <w:p w:rsidR="00FC0EB2" w:rsidRPr="0037010B" w:rsidRDefault="005E0A18" w:rsidP="0037010B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701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042</w:t>
            </w:r>
            <w:r w:rsidR="00496896" w:rsidRPr="003701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3701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8044</w:t>
            </w:r>
            <w:r w:rsidR="00496896" w:rsidRPr="003701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3701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2245</w:t>
            </w:r>
            <w:r w:rsidR="00496896" w:rsidRPr="003701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3701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4412</w:t>
            </w:r>
            <w:r w:rsidR="00496896" w:rsidRPr="003701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,</w:t>
            </w:r>
            <w:r w:rsidRPr="003701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2253</w:t>
            </w:r>
            <w:r w:rsidR="00496896" w:rsidRPr="003701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,</w:t>
            </w:r>
            <w:r w:rsidRPr="003701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6830</w:t>
            </w:r>
            <w:r w:rsidR="00496896" w:rsidRPr="003701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,</w:t>
            </w:r>
            <w:r w:rsidRPr="003701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8155</w:t>
            </w:r>
            <w:r w:rsidR="00496896" w:rsidRPr="003701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3701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0322</w:t>
            </w:r>
            <w:r w:rsidR="00496896" w:rsidRPr="003701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3701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922</w:t>
            </w:r>
            <w:r w:rsidR="00496896" w:rsidRPr="003701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3701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1988</w:t>
            </w:r>
            <w:r w:rsidR="00496896" w:rsidRPr="003701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3701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8738</w:t>
            </w:r>
            <w:r w:rsidR="00496896" w:rsidRPr="003701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3701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6214</w:t>
            </w:r>
            <w:r w:rsidR="00496896" w:rsidRPr="003701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3701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6348</w:t>
            </w:r>
            <w:r w:rsidR="00496896" w:rsidRPr="003701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3701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0017</w:t>
            </w:r>
            <w:r w:rsidR="00496896" w:rsidRPr="003701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3701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2973</w:t>
            </w:r>
            <w:r w:rsidR="00496896" w:rsidRPr="003701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3701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9805</w:t>
            </w:r>
            <w:r w:rsidR="00496896" w:rsidRPr="003701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3701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1224</w:t>
            </w:r>
            <w:r w:rsidR="00496896" w:rsidRPr="003701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3701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1370</w:t>
            </w:r>
            <w:r w:rsidR="00496896" w:rsidRPr="003701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, 123739, </w:t>
            </w:r>
            <w:r w:rsidRPr="003701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9595</w:t>
            </w:r>
            <w:r w:rsidR="00496896" w:rsidRPr="003701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,</w:t>
            </w:r>
            <w:r w:rsidRPr="003701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2551</w:t>
            </w:r>
            <w:r w:rsidR="00496896" w:rsidRPr="003701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,</w:t>
            </w:r>
            <w:r w:rsidRPr="003701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4302</w:t>
            </w:r>
            <w:r w:rsidRPr="003701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ab/>
              <w:t>144408</w:t>
            </w:r>
          </w:p>
        </w:tc>
      </w:tr>
      <w:tr w:rsidR="00FC0EB2" w:rsidRPr="00D213CF" w:rsidTr="0037010B">
        <w:trPr>
          <w:trHeight w:val="300"/>
        </w:trPr>
        <w:tc>
          <w:tcPr>
            <w:tcW w:w="1098" w:type="dxa"/>
            <w:noWrap/>
            <w:vAlign w:val="bottom"/>
          </w:tcPr>
          <w:p w:rsidR="00FC0EB2" w:rsidRPr="0037010B" w:rsidRDefault="005E0A18" w:rsidP="0037010B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7010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TC</w:t>
            </w:r>
          </w:p>
        </w:tc>
        <w:tc>
          <w:tcPr>
            <w:tcW w:w="965" w:type="dxa"/>
            <w:noWrap/>
          </w:tcPr>
          <w:p w:rsidR="00FC0EB2" w:rsidRPr="0037010B" w:rsidRDefault="005E0A18" w:rsidP="0037010B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701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874" w:type="dxa"/>
            <w:noWrap/>
          </w:tcPr>
          <w:p w:rsidR="00FC0EB2" w:rsidRPr="0037010B" w:rsidRDefault="005E0A18" w:rsidP="0037010B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701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7413" w:type="dxa"/>
            <w:noWrap/>
          </w:tcPr>
          <w:p w:rsidR="00FC0EB2" w:rsidRPr="0037010B" w:rsidRDefault="005E0A18" w:rsidP="0037010B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701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7746, 53541</w:t>
            </w:r>
          </w:p>
        </w:tc>
      </w:tr>
      <w:tr w:rsidR="00FC0EB2" w:rsidRPr="00D213CF" w:rsidTr="0037010B">
        <w:trPr>
          <w:trHeight w:val="300"/>
        </w:trPr>
        <w:tc>
          <w:tcPr>
            <w:tcW w:w="1098" w:type="dxa"/>
            <w:noWrap/>
            <w:vAlign w:val="bottom"/>
          </w:tcPr>
          <w:p w:rsidR="00FC0EB2" w:rsidRPr="0037010B" w:rsidRDefault="00FC0EB2" w:rsidP="0037010B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65" w:type="dxa"/>
            <w:noWrap/>
          </w:tcPr>
          <w:p w:rsidR="00FC0EB2" w:rsidRPr="0037010B" w:rsidRDefault="005E0A18" w:rsidP="0037010B">
            <w:pPr>
              <w:tabs>
                <w:tab w:val="left" w:pos="600"/>
              </w:tabs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701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874" w:type="dxa"/>
            <w:noWrap/>
          </w:tcPr>
          <w:p w:rsidR="00FC0EB2" w:rsidRPr="0037010B" w:rsidRDefault="005E0A18" w:rsidP="0037010B">
            <w:pPr>
              <w:tabs>
                <w:tab w:val="left" w:pos="270"/>
              </w:tabs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701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7413" w:type="dxa"/>
            <w:noWrap/>
          </w:tcPr>
          <w:p w:rsidR="00FC0EB2" w:rsidRPr="0037010B" w:rsidRDefault="005E0A18" w:rsidP="0037010B">
            <w:pPr>
              <w:tabs>
                <w:tab w:val="left" w:pos="1050"/>
              </w:tabs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701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8757, 143811</w:t>
            </w:r>
          </w:p>
        </w:tc>
      </w:tr>
      <w:tr w:rsidR="00FC0EB2" w:rsidRPr="00D213CF" w:rsidTr="0037010B">
        <w:trPr>
          <w:trHeight w:val="300"/>
        </w:trPr>
        <w:tc>
          <w:tcPr>
            <w:tcW w:w="1098" w:type="dxa"/>
            <w:noWrap/>
            <w:vAlign w:val="bottom"/>
          </w:tcPr>
          <w:p w:rsidR="00FC0EB2" w:rsidRPr="0037010B" w:rsidRDefault="005E0A18" w:rsidP="0037010B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7010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AC</w:t>
            </w:r>
          </w:p>
        </w:tc>
        <w:tc>
          <w:tcPr>
            <w:tcW w:w="965" w:type="dxa"/>
            <w:noWrap/>
          </w:tcPr>
          <w:p w:rsidR="00FC0EB2" w:rsidRPr="0037010B" w:rsidRDefault="005E0A18" w:rsidP="0037010B">
            <w:pPr>
              <w:tabs>
                <w:tab w:val="left" w:pos="600"/>
              </w:tabs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701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874" w:type="dxa"/>
            <w:noWrap/>
          </w:tcPr>
          <w:p w:rsidR="00FC0EB2" w:rsidRPr="0037010B" w:rsidRDefault="005E0A18" w:rsidP="0037010B">
            <w:pPr>
              <w:tabs>
                <w:tab w:val="left" w:pos="270"/>
              </w:tabs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701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7413" w:type="dxa"/>
            <w:noWrap/>
          </w:tcPr>
          <w:p w:rsidR="00FC0EB2" w:rsidRPr="0037010B" w:rsidRDefault="005E0A18" w:rsidP="0037010B">
            <w:pPr>
              <w:tabs>
                <w:tab w:val="left" w:pos="1050"/>
              </w:tabs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701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3856, 8627, 14608</w:t>
            </w:r>
          </w:p>
        </w:tc>
      </w:tr>
      <w:tr w:rsidR="00FC0EB2" w:rsidRPr="00D213CF" w:rsidTr="0037010B">
        <w:trPr>
          <w:trHeight w:val="300"/>
        </w:trPr>
        <w:tc>
          <w:tcPr>
            <w:tcW w:w="1098" w:type="dxa"/>
            <w:noWrap/>
            <w:vAlign w:val="bottom"/>
          </w:tcPr>
          <w:p w:rsidR="00FC0EB2" w:rsidRPr="0037010B" w:rsidRDefault="00FC0EB2" w:rsidP="0037010B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65" w:type="dxa"/>
            <w:noWrap/>
          </w:tcPr>
          <w:p w:rsidR="00FC0EB2" w:rsidRPr="0037010B" w:rsidRDefault="002F598F" w:rsidP="0037010B">
            <w:pPr>
              <w:tabs>
                <w:tab w:val="left" w:pos="600"/>
              </w:tabs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701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874" w:type="dxa"/>
            <w:noWrap/>
          </w:tcPr>
          <w:p w:rsidR="00FC0EB2" w:rsidRPr="0037010B" w:rsidRDefault="00FC0EB2" w:rsidP="0037010B">
            <w:pPr>
              <w:tabs>
                <w:tab w:val="left" w:pos="270"/>
              </w:tabs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413" w:type="dxa"/>
            <w:noWrap/>
          </w:tcPr>
          <w:p w:rsidR="00FC0EB2" w:rsidRPr="0037010B" w:rsidRDefault="002F598F" w:rsidP="0037010B">
            <w:pPr>
              <w:tabs>
                <w:tab w:val="left" w:pos="1050"/>
              </w:tabs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701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8796, 66428, 107088, 125480</w:t>
            </w:r>
          </w:p>
        </w:tc>
      </w:tr>
      <w:tr w:rsidR="00FC0EB2" w:rsidRPr="00D213CF" w:rsidTr="0037010B">
        <w:trPr>
          <w:trHeight w:val="300"/>
        </w:trPr>
        <w:tc>
          <w:tcPr>
            <w:tcW w:w="1098" w:type="dxa"/>
            <w:noWrap/>
            <w:vAlign w:val="bottom"/>
          </w:tcPr>
          <w:p w:rsidR="00FC0EB2" w:rsidRPr="0037010B" w:rsidRDefault="00F25BD6" w:rsidP="0037010B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7010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GC</w:t>
            </w:r>
          </w:p>
        </w:tc>
        <w:tc>
          <w:tcPr>
            <w:tcW w:w="965" w:type="dxa"/>
            <w:noWrap/>
          </w:tcPr>
          <w:p w:rsidR="00FC0EB2" w:rsidRPr="0037010B" w:rsidRDefault="00F25BD6" w:rsidP="0037010B">
            <w:pPr>
              <w:tabs>
                <w:tab w:val="left" w:pos="600"/>
              </w:tabs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701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874" w:type="dxa"/>
            <w:noWrap/>
          </w:tcPr>
          <w:p w:rsidR="00FC0EB2" w:rsidRPr="0037010B" w:rsidRDefault="00F25BD6" w:rsidP="0037010B">
            <w:pPr>
              <w:tabs>
                <w:tab w:val="left" w:pos="270"/>
              </w:tabs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701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7413" w:type="dxa"/>
            <w:noWrap/>
          </w:tcPr>
          <w:p w:rsidR="00FC0EB2" w:rsidRPr="0037010B" w:rsidRDefault="00F25BD6" w:rsidP="0037010B">
            <w:pPr>
              <w:tabs>
                <w:tab w:val="left" w:pos="1050"/>
              </w:tabs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701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9647, 55268, 81616, 102083, 118089, 130485</w:t>
            </w:r>
          </w:p>
        </w:tc>
      </w:tr>
      <w:tr w:rsidR="003C3AE2" w:rsidRPr="00D213CF" w:rsidTr="0037010B">
        <w:trPr>
          <w:trHeight w:val="440"/>
        </w:trPr>
        <w:tc>
          <w:tcPr>
            <w:tcW w:w="1098" w:type="dxa"/>
            <w:noWrap/>
          </w:tcPr>
          <w:p w:rsidR="00F25BD6" w:rsidRPr="0037010B" w:rsidRDefault="00F25BD6" w:rsidP="0037010B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7010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GG</w:t>
            </w:r>
          </w:p>
          <w:p w:rsidR="003C3AE2" w:rsidRPr="0037010B" w:rsidRDefault="003C3AE2" w:rsidP="0037010B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65" w:type="dxa"/>
            <w:noWrap/>
          </w:tcPr>
          <w:p w:rsidR="003C3AE2" w:rsidRPr="0037010B" w:rsidRDefault="00F25BD6" w:rsidP="0037010B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701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874" w:type="dxa"/>
            <w:noWrap/>
          </w:tcPr>
          <w:p w:rsidR="003C3AE2" w:rsidRPr="0037010B" w:rsidRDefault="00F25BD6" w:rsidP="0037010B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701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7413" w:type="dxa"/>
            <w:noWrap/>
          </w:tcPr>
          <w:p w:rsidR="003C3AE2" w:rsidRPr="0037010B" w:rsidRDefault="00F25BD6" w:rsidP="0037010B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701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4544</w:t>
            </w:r>
          </w:p>
        </w:tc>
      </w:tr>
    </w:tbl>
    <w:p w:rsidR="00386919" w:rsidRDefault="00CD0E8D">
      <w:r>
        <w:t xml:space="preserve">                                     </w:t>
      </w:r>
    </w:p>
    <w:p w:rsidR="00CD0E8D" w:rsidRDefault="00CD0E8D"/>
    <w:p w:rsidR="00CD0E8D" w:rsidRDefault="00CD0E8D">
      <w:r>
        <w:t xml:space="preserve">   </w:t>
      </w:r>
    </w:p>
    <w:sectPr w:rsidR="00CD0E8D" w:rsidSect="00D213CF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O3NDA1MTUyNLS0MDFQ0lEKTi0uzszPAykwrAUAVYf0EiwAAAA="/>
  </w:docVars>
  <w:rsids>
    <w:rsidRoot w:val="00D213CF"/>
    <w:rsid w:val="00002536"/>
    <w:rsid w:val="00011B91"/>
    <w:rsid w:val="00064651"/>
    <w:rsid w:val="00071793"/>
    <w:rsid w:val="00082C36"/>
    <w:rsid w:val="000C57FA"/>
    <w:rsid w:val="000C7EB9"/>
    <w:rsid w:val="00101FA6"/>
    <w:rsid w:val="00130656"/>
    <w:rsid w:val="00137F3D"/>
    <w:rsid w:val="0014047C"/>
    <w:rsid w:val="001651B9"/>
    <w:rsid w:val="001713AD"/>
    <w:rsid w:val="00180503"/>
    <w:rsid w:val="001949FE"/>
    <w:rsid w:val="001A193B"/>
    <w:rsid w:val="001C5BBD"/>
    <w:rsid w:val="001C6A86"/>
    <w:rsid w:val="001D4622"/>
    <w:rsid w:val="001D5DAC"/>
    <w:rsid w:val="001D6E30"/>
    <w:rsid w:val="001F7BF3"/>
    <w:rsid w:val="00201E0C"/>
    <w:rsid w:val="002348FD"/>
    <w:rsid w:val="0027447B"/>
    <w:rsid w:val="002D54ED"/>
    <w:rsid w:val="002F598F"/>
    <w:rsid w:val="00322772"/>
    <w:rsid w:val="00342D5E"/>
    <w:rsid w:val="0037010B"/>
    <w:rsid w:val="00376075"/>
    <w:rsid w:val="00386919"/>
    <w:rsid w:val="00387CBA"/>
    <w:rsid w:val="003A1E56"/>
    <w:rsid w:val="003A4785"/>
    <w:rsid w:val="003C3AE2"/>
    <w:rsid w:val="003F7810"/>
    <w:rsid w:val="00415EBD"/>
    <w:rsid w:val="00441A17"/>
    <w:rsid w:val="00454A7B"/>
    <w:rsid w:val="00496896"/>
    <w:rsid w:val="004A633B"/>
    <w:rsid w:val="004D379B"/>
    <w:rsid w:val="004D75F6"/>
    <w:rsid w:val="004F5240"/>
    <w:rsid w:val="0054017B"/>
    <w:rsid w:val="00554F8A"/>
    <w:rsid w:val="005950CE"/>
    <w:rsid w:val="00596883"/>
    <w:rsid w:val="005A0F9E"/>
    <w:rsid w:val="005B5DA7"/>
    <w:rsid w:val="005B5E7F"/>
    <w:rsid w:val="005C4350"/>
    <w:rsid w:val="005D1347"/>
    <w:rsid w:val="005E0A18"/>
    <w:rsid w:val="00610930"/>
    <w:rsid w:val="00612DBD"/>
    <w:rsid w:val="00633FA0"/>
    <w:rsid w:val="006613E3"/>
    <w:rsid w:val="006628B0"/>
    <w:rsid w:val="00672416"/>
    <w:rsid w:val="006F2695"/>
    <w:rsid w:val="006F2FC9"/>
    <w:rsid w:val="00703294"/>
    <w:rsid w:val="00744E7C"/>
    <w:rsid w:val="007545B3"/>
    <w:rsid w:val="007C4158"/>
    <w:rsid w:val="007E03B2"/>
    <w:rsid w:val="007E338D"/>
    <w:rsid w:val="0082662C"/>
    <w:rsid w:val="008412BE"/>
    <w:rsid w:val="00894F48"/>
    <w:rsid w:val="008B4DE4"/>
    <w:rsid w:val="008D6690"/>
    <w:rsid w:val="00916841"/>
    <w:rsid w:val="009315CA"/>
    <w:rsid w:val="00941334"/>
    <w:rsid w:val="00984CE1"/>
    <w:rsid w:val="00991015"/>
    <w:rsid w:val="009A4740"/>
    <w:rsid w:val="009B67ED"/>
    <w:rsid w:val="009E4F64"/>
    <w:rsid w:val="009F1463"/>
    <w:rsid w:val="00A531CA"/>
    <w:rsid w:val="00A82B64"/>
    <w:rsid w:val="00AE661B"/>
    <w:rsid w:val="00B1355D"/>
    <w:rsid w:val="00B2786E"/>
    <w:rsid w:val="00B33CA3"/>
    <w:rsid w:val="00B91BEB"/>
    <w:rsid w:val="00BC38C3"/>
    <w:rsid w:val="00BC514C"/>
    <w:rsid w:val="00BF2987"/>
    <w:rsid w:val="00BF77B4"/>
    <w:rsid w:val="00C16287"/>
    <w:rsid w:val="00C17B95"/>
    <w:rsid w:val="00C251C9"/>
    <w:rsid w:val="00C42193"/>
    <w:rsid w:val="00C707A2"/>
    <w:rsid w:val="00CA4F89"/>
    <w:rsid w:val="00CB3F2D"/>
    <w:rsid w:val="00CC502E"/>
    <w:rsid w:val="00CD0E8D"/>
    <w:rsid w:val="00D213CF"/>
    <w:rsid w:val="00D22149"/>
    <w:rsid w:val="00D330F1"/>
    <w:rsid w:val="00D42CBB"/>
    <w:rsid w:val="00D636C1"/>
    <w:rsid w:val="00DC2A41"/>
    <w:rsid w:val="00DD2F4A"/>
    <w:rsid w:val="00DF4830"/>
    <w:rsid w:val="00E12E59"/>
    <w:rsid w:val="00EA3FC3"/>
    <w:rsid w:val="00EA7AAB"/>
    <w:rsid w:val="00EB551F"/>
    <w:rsid w:val="00ED4C18"/>
    <w:rsid w:val="00F23542"/>
    <w:rsid w:val="00F25BD6"/>
    <w:rsid w:val="00F96078"/>
    <w:rsid w:val="00FA4575"/>
    <w:rsid w:val="00FC0EB2"/>
    <w:rsid w:val="00FE4C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4024E94-83BE-4972-B6EC-388D3B2104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213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14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7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5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7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8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4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13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70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56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6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7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68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51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48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53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53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63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33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39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18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75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76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60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38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79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95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53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8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9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84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10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82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05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2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62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98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1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32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18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23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66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18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732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64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66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94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72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35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05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19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65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20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1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47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5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8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86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26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7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1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45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25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6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33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435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97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30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55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20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5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89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39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62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82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70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13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03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38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21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26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64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1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26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29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42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34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26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68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88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630799-15CC-4A68-92C7-121FB1A47E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1</TotalTime>
  <Pages>2</Pages>
  <Words>179</Words>
  <Characters>102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Arif Khan</cp:lastModifiedBy>
  <cp:revision>10</cp:revision>
  <dcterms:created xsi:type="dcterms:W3CDTF">2018-08-10T07:18:00Z</dcterms:created>
  <dcterms:modified xsi:type="dcterms:W3CDTF">2018-09-05T08:26:00Z</dcterms:modified>
</cp:coreProperties>
</file>